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B8C4BB" w14:textId="77777777" w:rsidR="00E679ED" w:rsidRPr="00A60DCB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臺北大學企業管理學系獎助學金申請表</w:t>
      </w: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93"/>
        <w:gridCol w:w="1084"/>
        <w:gridCol w:w="670"/>
        <w:gridCol w:w="1411"/>
        <w:gridCol w:w="224"/>
        <w:gridCol w:w="597"/>
        <w:gridCol w:w="300"/>
        <w:gridCol w:w="19"/>
        <w:gridCol w:w="1155"/>
        <w:gridCol w:w="306"/>
        <w:gridCol w:w="43"/>
        <w:gridCol w:w="43"/>
        <w:gridCol w:w="222"/>
        <w:gridCol w:w="80"/>
        <w:gridCol w:w="226"/>
        <w:gridCol w:w="123"/>
        <w:gridCol w:w="183"/>
        <w:gridCol w:w="168"/>
        <w:gridCol w:w="140"/>
        <w:gridCol w:w="211"/>
        <w:gridCol w:w="95"/>
        <w:gridCol w:w="256"/>
        <w:gridCol w:w="50"/>
        <w:gridCol w:w="310"/>
        <w:gridCol w:w="306"/>
        <w:gridCol w:w="45"/>
        <w:gridCol w:w="414"/>
      </w:tblGrid>
      <w:tr w:rsidR="000474E5" w:rsidRPr="00DF078D" w14:paraId="591B5F49" w14:textId="77777777" w:rsidTr="000474E5">
        <w:trPr>
          <w:trHeight w:val="683"/>
        </w:trPr>
        <w:tc>
          <w:tcPr>
            <w:tcW w:w="971" w:type="pct"/>
            <w:vMerge w:val="restart"/>
            <w:vAlign w:val="center"/>
          </w:tcPr>
          <w:p w14:paraId="3B60023D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照片</w:t>
            </w:r>
          </w:p>
        </w:tc>
        <w:tc>
          <w:tcPr>
            <w:tcW w:w="503" w:type="pct"/>
            <w:vAlign w:val="center"/>
          </w:tcPr>
          <w:p w14:paraId="6D42C2DD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495" w:type="pct"/>
            <w:gridSpan w:val="6"/>
            <w:vAlign w:val="center"/>
          </w:tcPr>
          <w:p w14:paraId="353A76EC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6" w:type="pct"/>
            <w:vAlign w:val="center"/>
          </w:tcPr>
          <w:p w14:paraId="1EF0FF19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62" w:type="pct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0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2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2" w:type="pct"/>
            <w:tcBorders>
              <w:left w:val="dotDash" w:sz="4" w:space="0" w:color="BFBFBF"/>
            </w:tcBorders>
            <w:vAlign w:val="center"/>
          </w:tcPr>
          <w:p w14:paraId="3FA286D5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474E5" w:rsidRPr="00DF078D" w14:paraId="45A71FA1" w14:textId="77777777" w:rsidTr="000474E5">
        <w:trPr>
          <w:trHeight w:val="564"/>
        </w:trPr>
        <w:tc>
          <w:tcPr>
            <w:tcW w:w="971" w:type="pct"/>
            <w:vMerge/>
          </w:tcPr>
          <w:p w14:paraId="0A235F6B" w14:textId="77777777" w:rsidR="000474E5" w:rsidRPr="00DF078D" w:rsidRDefault="000474E5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0A1054EE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966" w:type="pct"/>
            <w:gridSpan w:val="2"/>
            <w:vAlign w:val="center"/>
          </w:tcPr>
          <w:p w14:paraId="2F96E5C2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29" w:type="pct"/>
            <w:gridSpan w:val="4"/>
            <w:vAlign w:val="center"/>
          </w:tcPr>
          <w:p w14:paraId="4AF91F43" w14:textId="77777777" w:rsidR="000474E5" w:rsidRPr="00A60DCB" w:rsidRDefault="000474E5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班級</w:t>
            </w:r>
          </w:p>
        </w:tc>
        <w:tc>
          <w:tcPr>
            <w:tcW w:w="2031" w:type="pct"/>
            <w:gridSpan w:val="19"/>
            <w:vAlign w:val="center"/>
          </w:tcPr>
          <w:p w14:paraId="52313ABC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日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夜       年級    班</w:t>
            </w:r>
          </w:p>
        </w:tc>
      </w:tr>
      <w:tr w:rsidR="000474E5" w:rsidRPr="00DF078D" w14:paraId="3D828353" w14:textId="77777777" w:rsidTr="000474E5">
        <w:trPr>
          <w:trHeight w:val="559"/>
        </w:trPr>
        <w:tc>
          <w:tcPr>
            <w:tcW w:w="971" w:type="pct"/>
            <w:vMerge/>
          </w:tcPr>
          <w:p w14:paraId="6220BC0A" w14:textId="77777777" w:rsidR="000474E5" w:rsidRPr="00DF078D" w:rsidRDefault="000474E5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1CDAA51A" w14:textId="6F422689" w:rsidR="000474E5" w:rsidRPr="00A60DCB" w:rsidRDefault="000474E5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486" w:type="pct"/>
            <w:gridSpan w:val="5"/>
            <w:vAlign w:val="center"/>
          </w:tcPr>
          <w:p w14:paraId="383A476F" w14:textId="4B8DBF0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45" w:type="pct"/>
            <w:gridSpan w:val="2"/>
            <w:vAlign w:val="center"/>
          </w:tcPr>
          <w:p w14:paraId="2ED35241" w14:textId="77777777" w:rsidR="000474E5" w:rsidRPr="00A60DCB" w:rsidRDefault="000474E5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42" w:type="pct"/>
            <w:tcBorders>
              <w:right w:val="dashed" w:sz="4" w:space="0" w:color="A6A6A6"/>
            </w:tcBorders>
            <w:vAlign w:val="center"/>
          </w:tcPr>
          <w:p w14:paraId="7C0754C9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4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13" w:type="pct"/>
            <w:gridSpan w:val="2"/>
            <w:tcBorders>
              <w:left w:val="dashed" w:sz="4" w:space="0" w:color="A6A6A6"/>
            </w:tcBorders>
            <w:vAlign w:val="center"/>
          </w:tcPr>
          <w:p w14:paraId="59877AE5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907B61" w:rsidRPr="00DF078D" w14:paraId="692CF0C1" w14:textId="77777777" w:rsidTr="009248A0">
        <w:trPr>
          <w:trHeight w:val="460"/>
        </w:trPr>
        <w:tc>
          <w:tcPr>
            <w:tcW w:w="971" w:type="pct"/>
            <w:vMerge w:val="restart"/>
            <w:vAlign w:val="center"/>
          </w:tcPr>
          <w:p w14:paraId="67F989A0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1573" w:type="pct"/>
            <w:gridSpan w:val="4"/>
            <w:vAlign w:val="center"/>
          </w:tcPr>
          <w:p w14:paraId="6B21AADF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  <w:tc>
          <w:tcPr>
            <w:tcW w:w="1143" w:type="pct"/>
            <w:gridSpan w:val="7"/>
            <w:vMerge w:val="restart"/>
            <w:vAlign w:val="center"/>
          </w:tcPr>
          <w:p w14:paraId="05A50E7F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1313" w:type="pct"/>
            <w:gridSpan w:val="15"/>
            <w:vAlign w:val="center"/>
          </w:tcPr>
          <w:p w14:paraId="2829DDC1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</w:tr>
      <w:tr w:rsidR="00907B61" w:rsidRPr="00DF078D" w14:paraId="547788E2" w14:textId="77777777" w:rsidTr="009248A0">
        <w:trPr>
          <w:trHeight w:val="411"/>
        </w:trPr>
        <w:tc>
          <w:tcPr>
            <w:tcW w:w="971" w:type="pct"/>
            <w:vMerge/>
            <w:vAlign w:val="center"/>
          </w:tcPr>
          <w:p w14:paraId="7C1D0C6D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4"/>
            <w:vAlign w:val="center"/>
          </w:tcPr>
          <w:p w14:paraId="0172BC85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  <w:tc>
          <w:tcPr>
            <w:tcW w:w="1143" w:type="pct"/>
            <w:gridSpan w:val="7"/>
            <w:vMerge/>
            <w:vAlign w:val="center"/>
          </w:tcPr>
          <w:p w14:paraId="29B6E4CD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13" w:type="pct"/>
            <w:gridSpan w:val="15"/>
            <w:vAlign w:val="center"/>
          </w:tcPr>
          <w:p w14:paraId="687465F0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</w:tr>
      <w:tr w:rsidR="00907B61" w:rsidRPr="00DF078D" w14:paraId="5F218EEC" w14:textId="77777777" w:rsidTr="009248A0">
        <w:trPr>
          <w:trHeight w:val="417"/>
        </w:trPr>
        <w:tc>
          <w:tcPr>
            <w:tcW w:w="971" w:type="pct"/>
            <w:vMerge/>
            <w:vAlign w:val="center"/>
          </w:tcPr>
          <w:p w14:paraId="08CB1C6C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4"/>
            <w:vAlign w:val="center"/>
          </w:tcPr>
          <w:p w14:paraId="730E184C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  <w:tc>
          <w:tcPr>
            <w:tcW w:w="1143" w:type="pct"/>
            <w:gridSpan w:val="7"/>
            <w:vMerge/>
            <w:vAlign w:val="center"/>
          </w:tcPr>
          <w:p w14:paraId="7EC71D3B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13" w:type="pct"/>
            <w:gridSpan w:val="15"/>
            <w:vAlign w:val="center"/>
          </w:tcPr>
          <w:p w14:paraId="37B969EE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</w:tr>
      <w:tr w:rsidR="00D87D38" w:rsidRPr="00DF078D" w14:paraId="612A7FF7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2F996DAC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2C112FE2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 w:val="restart"/>
            <w:shd w:val="clear" w:color="auto" w:fill="auto"/>
            <w:textDirection w:val="tbRlV"/>
            <w:vAlign w:val="center"/>
          </w:tcPr>
          <w:p w14:paraId="2A66C71F" w14:textId="3ACEB9F7" w:rsidR="00D87D38" w:rsidRPr="00D87D38" w:rsidRDefault="00D87D38" w:rsidP="00D87D38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一般獎學金</w:t>
            </w:r>
          </w:p>
        </w:tc>
        <w:tc>
          <w:tcPr>
            <w:tcW w:w="1902" w:type="pct"/>
            <w:gridSpan w:val="9"/>
            <w:vAlign w:val="center"/>
          </w:tcPr>
          <w:p w14:paraId="43F1B7D1" w14:textId="4811C7AF" w:rsidR="00D87D38" w:rsidRPr="001400E3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應華精密科技獎學金</w:t>
            </w:r>
          </w:p>
        </w:tc>
        <w:tc>
          <w:tcPr>
            <w:tcW w:w="1313" w:type="pct"/>
            <w:gridSpan w:val="15"/>
            <w:vAlign w:val="center"/>
          </w:tcPr>
          <w:p w14:paraId="2B25B8AD" w14:textId="411BE811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3B3456FB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11B1CD1A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6D161D3C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textDirection w:val="tbRlV"/>
            <w:vAlign w:val="center"/>
          </w:tcPr>
          <w:p w14:paraId="046C68E2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4E0050BC" w14:textId="6D2654BF" w:rsidR="00D87D38" w:rsidRPr="001400E3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欣伯獎學金</w:t>
            </w:r>
          </w:p>
        </w:tc>
        <w:tc>
          <w:tcPr>
            <w:tcW w:w="1313" w:type="pct"/>
            <w:gridSpan w:val="15"/>
            <w:vAlign w:val="center"/>
          </w:tcPr>
          <w:p w14:paraId="7D2623B2" w14:textId="66A2A5FF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5C1FC81B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367C0CA2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4FFD7DE4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textDirection w:val="tbRlV"/>
            <w:vAlign w:val="center"/>
          </w:tcPr>
          <w:p w14:paraId="4AD361E7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2A5FBF19" w14:textId="728E0ADC" w:rsidR="00D87D38" w:rsidRPr="001400E3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今銘獎學金</w:t>
            </w:r>
          </w:p>
        </w:tc>
        <w:tc>
          <w:tcPr>
            <w:tcW w:w="1313" w:type="pct"/>
            <w:gridSpan w:val="15"/>
            <w:vAlign w:val="center"/>
          </w:tcPr>
          <w:p w14:paraId="3632F64D" w14:textId="08C71A6E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4C4502AF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4A4C8F5F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76250800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textDirection w:val="tbRlV"/>
            <w:vAlign w:val="center"/>
          </w:tcPr>
          <w:p w14:paraId="05B0D5B3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6C02E481" w14:textId="4E439447" w:rsidR="00D87D38" w:rsidRPr="001400E3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菁萃甲等獎學金</w:t>
            </w:r>
          </w:p>
        </w:tc>
        <w:tc>
          <w:tcPr>
            <w:tcW w:w="1313" w:type="pct"/>
            <w:gridSpan w:val="15"/>
            <w:vAlign w:val="center"/>
          </w:tcPr>
          <w:p w14:paraId="460516B5" w14:textId="594DABED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3C8C6004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185ACC3B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6E59C22E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textDirection w:val="tbRlV"/>
            <w:vAlign w:val="center"/>
          </w:tcPr>
          <w:p w14:paraId="047B5B3F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0B682F2C" w14:textId="177A77BA" w:rsidR="00D87D38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品學兼優獎學金</w:t>
            </w:r>
          </w:p>
        </w:tc>
        <w:tc>
          <w:tcPr>
            <w:tcW w:w="1313" w:type="pct"/>
            <w:gridSpan w:val="15"/>
            <w:vAlign w:val="center"/>
          </w:tcPr>
          <w:p w14:paraId="36E64FB3" w14:textId="7366B3B9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53389570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704C590F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3C018BF6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textDirection w:val="tbRlV"/>
            <w:vAlign w:val="center"/>
          </w:tcPr>
          <w:p w14:paraId="22632B6B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5185738C" w14:textId="504FE041" w:rsidR="00D87D38" w:rsidRDefault="00D87D38" w:rsidP="00D87D38">
            <w:pPr>
              <w:jc w:val="both"/>
              <w:rPr>
                <w:rFonts w:ascii="標楷體" w:eastAsia="標楷體" w:hAnsi="標楷體"/>
              </w:rPr>
            </w:pPr>
            <w:bookmarkStart w:id="0" w:name="_GoBack"/>
            <w:bookmarkEnd w:id="0"/>
            <w:r>
              <w:rPr>
                <w:rFonts w:ascii="標楷體" w:eastAsia="標楷體" w:hAnsi="標楷體" w:hint="eastAsia"/>
              </w:rPr>
              <w:t>王品高淑明僑生</w:t>
            </w:r>
            <w:r w:rsidRPr="00DF078D">
              <w:rPr>
                <w:rFonts w:ascii="標楷體" w:eastAsia="標楷體" w:hAnsi="標楷體" w:hint="eastAsia"/>
              </w:rPr>
              <w:t>獎學金</w:t>
            </w:r>
            <w:r>
              <w:rPr>
                <w:rFonts w:ascii="標楷體" w:eastAsia="標楷體" w:hAnsi="標楷體" w:hint="eastAsia"/>
              </w:rPr>
              <w:t>(清寒優先)</w:t>
            </w:r>
          </w:p>
        </w:tc>
        <w:tc>
          <w:tcPr>
            <w:tcW w:w="1313" w:type="pct"/>
            <w:gridSpan w:val="15"/>
            <w:vAlign w:val="center"/>
          </w:tcPr>
          <w:p w14:paraId="07AEAD3C" w14:textId="23CAE840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6423EA65" w14:textId="77777777" w:rsidTr="00A35F1C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2574EE2B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11E1B9D2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 w:val="restart"/>
            <w:shd w:val="clear" w:color="auto" w:fill="auto"/>
            <w:textDirection w:val="tbRlV"/>
            <w:vAlign w:val="center"/>
          </w:tcPr>
          <w:p w14:paraId="1BA26ABC" w14:textId="77777777" w:rsidR="00A35F1C" w:rsidRPr="00D87D38" w:rsidRDefault="00A35F1C" w:rsidP="00A35F1C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1902" w:type="pct"/>
            <w:gridSpan w:val="9"/>
            <w:vAlign w:val="center"/>
          </w:tcPr>
          <w:p w14:paraId="40E55FAD" w14:textId="1770E3F7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王品高柔雲清寒獎學金</w:t>
            </w:r>
          </w:p>
        </w:tc>
        <w:tc>
          <w:tcPr>
            <w:tcW w:w="1313" w:type="pct"/>
            <w:gridSpan w:val="15"/>
            <w:vAlign w:val="center"/>
          </w:tcPr>
          <w:p w14:paraId="3A943E39" w14:textId="76968319" w:rsidR="00A35F1C" w:rsidRPr="002A66E9" w:rsidRDefault="00A35F1C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16792F9D" w14:textId="77777777" w:rsidTr="00BF4725">
        <w:trPr>
          <w:trHeight w:val="401"/>
        </w:trPr>
        <w:tc>
          <w:tcPr>
            <w:tcW w:w="971" w:type="pct"/>
            <w:vMerge/>
            <w:shd w:val="clear" w:color="auto" w:fill="auto"/>
          </w:tcPr>
          <w:p w14:paraId="50E40ECA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58183D03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vAlign w:val="center"/>
          </w:tcPr>
          <w:p w14:paraId="34E98FEE" w14:textId="77777777" w:rsidR="00A35F1C" w:rsidRPr="00DF078D" w:rsidRDefault="00A35F1C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7F437041" w14:textId="60E6358C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清寒獎學金</w:t>
            </w:r>
          </w:p>
        </w:tc>
        <w:tc>
          <w:tcPr>
            <w:tcW w:w="1313" w:type="pct"/>
            <w:gridSpan w:val="15"/>
            <w:vAlign w:val="center"/>
          </w:tcPr>
          <w:p w14:paraId="593662CD" w14:textId="142B587C" w:rsidR="00A35F1C" w:rsidRPr="002A66E9" w:rsidRDefault="00A35F1C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3ECA62DB" w14:textId="77777777" w:rsidTr="00BF4725">
        <w:trPr>
          <w:trHeight w:val="420"/>
        </w:trPr>
        <w:tc>
          <w:tcPr>
            <w:tcW w:w="971" w:type="pct"/>
            <w:vMerge/>
            <w:shd w:val="clear" w:color="auto" w:fill="auto"/>
          </w:tcPr>
          <w:p w14:paraId="4224450B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04799AE1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vAlign w:val="center"/>
          </w:tcPr>
          <w:p w14:paraId="48376216" w14:textId="77777777" w:rsidR="00A35F1C" w:rsidRPr="00DF078D" w:rsidRDefault="00A35F1C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0FBAB040" w14:textId="7AA12C40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一般清寒獎學金</w:t>
            </w:r>
          </w:p>
        </w:tc>
        <w:tc>
          <w:tcPr>
            <w:tcW w:w="1313" w:type="pct"/>
            <w:gridSpan w:val="15"/>
            <w:vAlign w:val="center"/>
          </w:tcPr>
          <w:p w14:paraId="08083AF4" w14:textId="7E454882" w:rsidR="00A35F1C" w:rsidRPr="002A66E9" w:rsidRDefault="00A35F1C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5289554D" w14:textId="77777777" w:rsidTr="00BF4725">
        <w:trPr>
          <w:trHeight w:val="420"/>
        </w:trPr>
        <w:tc>
          <w:tcPr>
            <w:tcW w:w="971" w:type="pct"/>
            <w:vMerge/>
            <w:shd w:val="clear" w:color="auto" w:fill="auto"/>
          </w:tcPr>
          <w:p w14:paraId="6CC3D9B0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30832BA0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vAlign w:val="center"/>
          </w:tcPr>
          <w:p w14:paraId="332D682D" w14:textId="77777777" w:rsidR="00A35F1C" w:rsidRPr="00DF078D" w:rsidRDefault="00A35F1C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70025206" w14:textId="142B7EC6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 w:rsidRPr="001400E3">
              <w:rPr>
                <w:rFonts w:ascii="標楷體" w:eastAsia="標楷體" w:hAnsi="標楷體"/>
              </w:rPr>
              <w:t>廖永祺林惠美獎學金</w:t>
            </w:r>
          </w:p>
        </w:tc>
        <w:tc>
          <w:tcPr>
            <w:tcW w:w="1313" w:type="pct"/>
            <w:gridSpan w:val="15"/>
            <w:vAlign w:val="center"/>
          </w:tcPr>
          <w:p w14:paraId="24119B8E" w14:textId="76DEF3AF" w:rsidR="00A35F1C" w:rsidRPr="002A66E9" w:rsidRDefault="00A35F1C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7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或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A35F1C" w:rsidRPr="00DF078D" w14:paraId="3E7E8EC4" w14:textId="77777777" w:rsidTr="007411D4">
        <w:trPr>
          <w:trHeight w:val="207"/>
        </w:trPr>
        <w:tc>
          <w:tcPr>
            <w:tcW w:w="971" w:type="pct"/>
            <w:vMerge/>
            <w:shd w:val="clear" w:color="auto" w:fill="auto"/>
          </w:tcPr>
          <w:p w14:paraId="753F3895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156AA1D8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10"/>
            <w:vAlign w:val="center"/>
          </w:tcPr>
          <w:p w14:paraId="36CF9CBB" w14:textId="3B77F4B6" w:rsidR="00A35F1C" w:rsidRPr="00DF078D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菁萃</w:t>
            </w:r>
            <w:r w:rsidRPr="00DF078D">
              <w:rPr>
                <w:rFonts w:ascii="標楷體" w:eastAsia="標楷體" w:hAnsi="標楷體" w:hint="eastAsia"/>
              </w:rPr>
              <w:t>優等</w:t>
            </w:r>
            <w:r>
              <w:rPr>
                <w:rFonts w:ascii="標楷體" w:eastAsia="標楷體" w:hAnsi="標楷體" w:hint="eastAsia"/>
              </w:rPr>
              <w:t>獎學金</w:t>
            </w:r>
          </w:p>
        </w:tc>
        <w:tc>
          <w:tcPr>
            <w:tcW w:w="1313" w:type="pct"/>
            <w:gridSpan w:val="15"/>
            <w:vAlign w:val="center"/>
          </w:tcPr>
          <w:p w14:paraId="55BC93CA" w14:textId="021DE40B" w:rsidR="00A35F1C" w:rsidRPr="002A66E9" w:rsidRDefault="00C30974" w:rsidP="00C30974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476313C2" w14:textId="77777777" w:rsidTr="007411D4">
        <w:trPr>
          <w:trHeight w:val="207"/>
        </w:trPr>
        <w:tc>
          <w:tcPr>
            <w:tcW w:w="971" w:type="pct"/>
            <w:vMerge/>
            <w:shd w:val="clear" w:color="auto" w:fill="auto"/>
          </w:tcPr>
          <w:p w14:paraId="538F46FB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3AA2F668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10"/>
            <w:vAlign w:val="center"/>
          </w:tcPr>
          <w:p w14:paraId="18D3CADA" w14:textId="03F3B62C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黃明哲黃李慧文獎學金</w:t>
            </w:r>
          </w:p>
        </w:tc>
        <w:tc>
          <w:tcPr>
            <w:tcW w:w="1313" w:type="pct"/>
            <w:gridSpan w:val="15"/>
            <w:vAlign w:val="center"/>
          </w:tcPr>
          <w:p w14:paraId="1019C339" w14:textId="1B6D2804" w:rsidR="00A35F1C" w:rsidRPr="00BB3872" w:rsidRDefault="00C30974" w:rsidP="00C30974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7B5A7788" w14:textId="77777777" w:rsidTr="007411D4">
        <w:trPr>
          <w:trHeight w:val="207"/>
        </w:trPr>
        <w:tc>
          <w:tcPr>
            <w:tcW w:w="971" w:type="pct"/>
            <w:vMerge/>
            <w:shd w:val="clear" w:color="auto" w:fill="auto"/>
          </w:tcPr>
          <w:p w14:paraId="2D001E4C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789706F9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10"/>
            <w:vAlign w:val="center"/>
          </w:tcPr>
          <w:p w14:paraId="54F37598" w14:textId="37A07779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陳詠翔獎</w:t>
            </w:r>
            <w:r w:rsidRPr="000D13CE">
              <w:rPr>
                <w:rFonts w:ascii="標楷體" w:eastAsia="標楷體" w:hAnsi="標楷體" w:hint="eastAsia"/>
              </w:rPr>
              <w:t>學金</w:t>
            </w:r>
          </w:p>
        </w:tc>
        <w:tc>
          <w:tcPr>
            <w:tcW w:w="1313" w:type="pct"/>
            <w:gridSpan w:val="15"/>
            <w:vAlign w:val="center"/>
          </w:tcPr>
          <w:p w14:paraId="1AF31ADE" w14:textId="61F66432" w:rsidR="00A35F1C" w:rsidRPr="00BB3872" w:rsidRDefault="00C30974" w:rsidP="00C30974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39110E" w:rsidRPr="00DF078D" w14:paraId="049D4351" w14:textId="77777777" w:rsidTr="007411D4">
        <w:trPr>
          <w:trHeight w:val="114"/>
        </w:trPr>
        <w:tc>
          <w:tcPr>
            <w:tcW w:w="971" w:type="pct"/>
            <w:vMerge/>
            <w:shd w:val="clear" w:color="auto" w:fill="auto"/>
          </w:tcPr>
          <w:p w14:paraId="17100AF4" w14:textId="77777777" w:rsidR="0039110E" w:rsidRPr="00A60DCB" w:rsidRDefault="0039110E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5D80E97D" w14:textId="77777777" w:rsidR="0039110E" w:rsidRPr="00DF078D" w:rsidRDefault="0039110E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10"/>
            <w:vAlign w:val="center"/>
          </w:tcPr>
          <w:p w14:paraId="358A38C0" w14:textId="4A66D3C6" w:rsidR="0039110E" w:rsidRPr="00A96830" w:rsidRDefault="0039110E" w:rsidP="00A35F1C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涵泳書卷獎學金</w:t>
            </w:r>
          </w:p>
        </w:tc>
        <w:tc>
          <w:tcPr>
            <w:tcW w:w="1313" w:type="pct"/>
            <w:gridSpan w:val="15"/>
            <w:vAlign w:val="center"/>
          </w:tcPr>
          <w:p w14:paraId="12AFFD83" w14:textId="5EE16D8D" w:rsidR="0039110E" w:rsidRPr="00BB3872" w:rsidRDefault="0039110E" w:rsidP="00A35F1C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1457DF1D" w14:textId="77777777" w:rsidTr="007411D4">
        <w:trPr>
          <w:trHeight w:val="114"/>
        </w:trPr>
        <w:tc>
          <w:tcPr>
            <w:tcW w:w="971" w:type="pct"/>
            <w:vMerge/>
            <w:shd w:val="clear" w:color="auto" w:fill="auto"/>
          </w:tcPr>
          <w:p w14:paraId="1837BBA3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2D262C2A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10"/>
            <w:vAlign w:val="center"/>
          </w:tcPr>
          <w:p w14:paraId="2C7919D5" w14:textId="22142D5B" w:rsidR="00A35F1C" w:rsidRPr="00996027" w:rsidRDefault="00A35F1C" w:rsidP="00A35F1C">
            <w:pPr>
              <w:rPr>
                <w:rFonts w:ascii="標楷體" w:eastAsia="標楷體" w:hAnsi="標楷體"/>
                <w:color w:val="000000"/>
              </w:rPr>
            </w:pPr>
            <w:r w:rsidRPr="00A96830">
              <w:rPr>
                <w:rFonts w:ascii="標楷體" w:eastAsia="標楷體" w:hAnsi="標楷體" w:hint="eastAsia"/>
              </w:rPr>
              <w:t>朱</w:t>
            </w:r>
            <w:r w:rsidRPr="00A96830">
              <w:rPr>
                <w:rFonts w:ascii="標楷體" w:eastAsia="標楷體" w:hAnsi="標楷體"/>
              </w:rPr>
              <w:t>敬文先生</w:t>
            </w:r>
            <w:r w:rsidRPr="00A96830">
              <w:rPr>
                <w:rFonts w:ascii="標楷體" w:eastAsia="標楷體" w:hAnsi="標楷體" w:hint="eastAsia"/>
              </w:rPr>
              <w:t>紀念獎學金</w:t>
            </w:r>
            <w:r>
              <w:rPr>
                <w:rFonts w:ascii="標楷體" w:eastAsia="標楷體" w:hAnsi="標楷體" w:hint="eastAsia"/>
              </w:rPr>
              <w:t>(限</w:t>
            </w:r>
            <w:r>
              <w:rPr>
                <w:rFonts w:ascii="標楷體" w:eastAsia="標楷體" w:hAnsi="標楷體"/>
              </w:rPr>
              <w:t>大一</w:t>
            </w:r>
            <w:r>
              <w:rPr>
                <w:rFonts w:ascii="標楷體" w:eastAsia="標楷體" w:hAnsi="標楷體" w:hint="eastAsia"/>
              </w:rPr>
              <w:t>)</w:t>
            </w:r>
          </w:p>
        </w:tc>
        <w:tc>
          <w:tcPr>
            <w:tcW w:w="1313" w:type="pct"/>
            <w:gridSpan w:val="15"/>
            <w:vAlign w:val="center"/>
          </w:tcPr>
          <w:p w14:paraId="3CE0BA4D" w14:textId="4A079EB5" w:rsidR="00A35F1C" w:rsidRPr="002A66E9" w:rsidRDefault="00C30974" w:rsidP="00A35F1C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7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或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A35F1C" w:rsidRPr="00DF078D" w14:paraId="775DD4B1" w14:textId="77777777" w:rsidTr="0039110E">
        <w:trPr>
          <w:trHeight w:val="810"/>
        </w:trPr>
        <w:tc>
          <w:tcPr>
            <w:tcW w:w="1474" w:type="pct"/>
            <w:gridSpan w:val="2"/>
            <w:vAlign w:val="center"/>
          </w:tcPr>
          <w:p w14:paraId="67A39AC1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公費或本校其他獎學金</w:t>
            </w:r>
          </w:p>
        </w:tc>
        <w:tc>
          <w:tcPr>
            <w:tcW w:w="1070" w:type="pct"/>
            <w:gridSpan w:val="3"/>
            <w:vAlign w:val="center"/>
          </w:tcPr>
          <w:p w14:paraId="0A74DBEC" w14:textId="77777777" w:rsidR="00A35F1C" w:rsidRPr="00DF078D" w:rsidRDefault="00A35F1C" w:rsidP="00A35F1C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否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277" w:type="pct"/>
            <w:tcBorders>
              <w:top w:val="nil"/>
            </w:tcBorders>
            <w:vAlign w:val="center"/>
          </w:tcPr>
          <w:p w14:paraId="40259F3D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2179" w:type="pct"/>
            <w:gridSpan w:val="21"/>
            <w:tcBorders>
              <w:top w:val="nil"/>
            </w:tcBorders>
          </w:tcPr>
          <w:p w14:paraId="7E5AAAF7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</w:tr>
      <w:tr w:rsidR="00A35F1C" w:rsidRPr="00DF078D" w14:paraId="06B71E43" w14:textId="77777777" w:rsidTr="0039110E">
        <w:trPr>
          <w:trHeight w:val="1912"/>
        </w:trPr>
        <w:tc>
          <w:tcPr>
            <w:tcW w:w="971" w:type="pct"/>
            <w:vAlign w:val="center"/>
          </w:tcPr>
          <w:p w14:paraId="65B57A04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 交 文 件</w:t>
            </w:r>
          </w:p>
        </w:tc>
        <w:tc>
          <w:tcPr>
            <w:tcW w:w="1850" w:type="pct"/>
            <w:gridSpan w:val="5"/>
            <w:tcBorders>
              <w:right w:val="nil"/>
            </w:tcBorders>
          </w:tcPr>
          <w:p w14:paraId="7E16E50F" w14:textId="71291ADF" w:rsidR="00A35F1C" w:rsidRDefault="00A35F1C" w:rsidP="00A35F1C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="00316554"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申請書乙份</w:t>
            </w:r>
            <w:r>
              <w:rPr>
                <w:rFonts w:ascii="標楷體" w:eastAsia="標楷體" w:hAnsi="標楷體" w:hint="eastAsia"/>
              </w:rPr>
              <w:t xml:space="preserve">     </w:t>
            </w:r>
            <w:r>
              <w:rPr>
                <w:rFonts w:ascii="標楷體" w:eastAsia="標楷體" w:hAnsi="標楷體"/>
              </w:rPr>
              <w:tab/>
            </w:r>
          </w:p>
          <w:p w14:paraId="4F5E6915" w14:textId="5C74D8CF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歷年成績單乙份</w:t>
            </w:r>
            <w:r>
              <w:rPr>
                <w:rFonts w:ascii="標楷體" w:eastAsia="標楷體" w:hAnsi="標楷體" w:hint="eastAsia"/>
              </w:rPr>
              <w:t xml:space="preserve">    </w:t>
            </w:r>
          </w:p>
          <w:p w14:paraId="73F2358C" w14:textId="7DD4C966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清寒證明書乙份</w:t>
            </w:r>
          </w:p>
          <w:p w14:paraId="2DFD43C8" w14:textId="360D7DCC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 xml:space="preserve">指導老師（或導師）推薦函乙份  </w:t>
            </w:r>
          </w:p>
          <w:p w14:paraId="681E1650" w14:textId="1BBEBC21" w:rsidR="00A35F1C" w:rsidRPr="00DF078D" w:rsidRDefault="00A35F1C" w:rsidP="00316554">
            <w:pPr>
              <w:spacing w:line="360" w:lineRule="exact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 w:val="22"/>
              </w:rPr>
              <w:fldChar w:fldCharType="begin"/>
            </w:r>
            <w:r w:rsidR="00316554">
              <w:rPr>
                <w:rFonts w:ascii="標楷體" w:eastAsia="標楷體" w:hAnsi="標楷體"/>
                <w:sz w:val="22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 w:val="22"/>
              </w:rPr>
              <w:instrText>eq \o\ac(○,</w:instrText>
            </w:r>
            <w:r w:rsidR="00316554" w:rsidRPr="00316554">
              <w:rPr>
                <w:rFonts w:ascii="標楷體" w:eastAsia="標楷體" w:hAnsi="標楷體" w:hint="eastAsia"/>
                <w:position w:val="3"/>
                <w:sz w:val="15"/>
              </w:rPr>
              <w:instrText>9</w:instrText>
            </w:r>
            <w:r w:rsidR="00316554">
              <w:rPr>
                <w:rFonts w:ascii="標楷體" w:eastAsia="標楷體" w:hAnsi="標楷體" w:hint="eastAsia"/>
                <w:sz w:val="22"/>
              </w:rPr>
              <w:instrText>)</w:instrText>
            </w:r>
            <w:r w:rsidR="00316554">
              <w:rPr>
                <w:rFonts w:ascii="標楷體" w:eastAsia="標楷體" w:hAnsi="標楷體"/>
                <w:sz w:val="22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其他（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0971A5">
              <w:rPr>
                <w:rFonts w:ascii="標楷體" w:eastAsia="標楷體" w:hAnsi="標楷體" w:hint="eastAsia"/>
              </w:rPr>
              <w:t>）</w:t>
            </w:r>
          </w:p>
        </w:tc>
        <w:tc>
          <w:tcPr>
            <w:tcW w:w="2179" w:type="pct"/>
            <w:gridSpan w:val="2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0EB8D2C9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自傳乙份</w:t>
            </w:r>
            <w:r>
              <w:rPr>
                <w:rFonts w:ascii="標楷體" w:eastAsia="標楷體" w:hAnsi="標楷體" w:hint="eastAsia"/>
              </w:rPr>
              <w:t xml:space="preserve">   </w:t>
            </w:r>
          </w:p>
          <w:p w14:paraId="047D0095" w14:textId="1806B924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存摺影本(限本人)乙份</w:t>
            </w:r>
          </w:p>
          <w:p w14:paraId="4A8C0F2C" w14:textId="54C9A995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幹部心得與服務事蹟報告乙份</w:t>
            </w:r>
          </w:p>
          <w:p w14:paraId="7A2EE9EA" w14:textId="74424613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本系專兼任教師推薦函乙份</w:t>
            </w:r>
          </w:p>
          <w:p w14:paraId="74D0BB87" w14:textId="77777777" w:rsidR="00A35F1C" w:rsidRPr="00A60DCB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A35F1C" w:rsidRPr="00DF078D" w14:paraId="60C99649" w14:textId="77777777" w:rsidTr="0039110E">
        <w:trPr>
          <w:trHeight w:val="946"/>
        </w:trPr>
        <w:tc>
          <w:tcPr>
            <w:tcW w:w="971" w:type="pct"/>
            <w:vAlign w:val="center"/>
          </w:tcPr>
          <w:p w14:paraId="2DA85C0D" w14:textId="120776C1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備註</w:t>
            </w:r>
          </w:p>
        </w:tc>
        <w:tc>
          <w:tcPr>
            <w:tcW w:w="4029" w:type="pct"/>
            <w:gridSpan w:val="26"/>
            <w:tcBorders>
              <w:right w:val="single" w:sz="4" w:space="0" w:color="auto"/>
            </w:tcBorders>
            <w:vAlign w:val="center"/>
          </w:tcPr>
          <w:p w14:paraId="55E99DCE" w14:textId="77777777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</w:p>
          <w:p w14:paraId="6831FD26" w14:textId="7E57CD36" w:rsidR="00A35F1C" w:rsidRPr="000971A5" w:rsidRDefault="00A35F1C" w:rsidP="00A35F1C">
            <w:pPr>
              <w:widowControl/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A35F1C" w:rsidRPr="00DF078D" w14:paraId="70088744" w14:textId="77777777" w:rsidTr="000944D5">
        <w:trPr>
          <w:trHeight w:val="1267"/>
        </w:trPr>
        <w:tc>
          <w:tcPr>
            <w:tcW w:w="971" w:type="pct"/>
            <w:vAlign w:val="center"/>
          </w:tcPr>
          <w:p w14:paraId="124C7DA8" w14:textId="123A3D8F" w:rsidR="00A35F1C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29" w:type="pct"/>
            <w:gridSpan w:val="26"/>
            <w:tcBorders>
              <w:right w:val="single" w:sz="4" w:space="0" w:color="auto"/>
            </w:tcBorders>
            <w:vAlign w:val="center"/>
          </w:tcPr>
          <w:p w14:paraId="2FB93A91" w14:textId="64EF8DC1" w:rsidR="00A35F1C" w:rsidRPr="000971A5" w:rsidRDefault="00A35F1C" w:rsidP="00A35F1C">
            <w:pPr>
              <w:widowControl/>
              <w:jc w:val="right"/>
              <w:rPr>
                <w:rFonts w:ascii="標楷體" w:eastAsia="標楷體" w:hAnsi="標楷體"/>
              </w:rPr>
            </w:pPr>
            <w:r w:rsidRPr="007B6DE6">
              <w:rPr>
                <w:rFonts w:ascii="標楷體" w:eastAsia="標楷體" w:hAnsi="標楷體" w:hint="eastAsia"/>
                <w:sz w:val="22"/>
              </w:rPr>
              <w:t>(已確認上一欄應繳交文件是否備齊、同意備註之內容)</w:t>
            </w:r>
          </w:p>
        </w:tc>
      </w:tr>
    </w:tbl>
    <w:p w14:paraId="1C157FAD" w14:textId="77777777" w:rsidR="00BE5091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BE5091" w14:paraId="2204B83C" w14:textId="77777777" w:rsidTr="00897C90">
        <w:trPr>
          <w:trHeight w:hRule="exact" w:val="851"/>
          <w:tblHeader/>
        </w:trPr>
        <w:tc>
          <w:tcPr>
            <w:tcW w:w="10260" w:type="dxa"/>
            <w:vAlign w:val="center"/>
          </w:tcPr>
          <w:p w14:paraId="7FCFCCD6" w14:textId="77777777" w:rsidR="00BE5091" w:rsidRDefault="00BE5091" w:rsidP="00897C90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國立臺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61F22866" w14:textId="77777777" w:rsidR="00BE5091" w:rsidRDefault="00BE5091" w:rsidP="00897C90">
            <w:pPr>
              <w:jc w:val="center"/>
            </w:pPr>
          </w:p>
        </w:tc>
      </w:tr>
      <w:tr w:rsidR="00BE5091" w14:paraId="58631E54" w14:textId="77777777" w:rsidTr="00C30974">
        <w:trPr>
          <w:trHeight w:val="13517"/>
        </w:trPr>
        <w:tc>
          <w:tcPr>
            <w:tcW w:w="10260" w:type="dxa"/>
          </w:tcPr>
          <w:p w14:paraId="2A1C8DD8" w14:textId="77777777" w:rsidR="00BE5091" w:rsidRPr="00100C1A" w:rsidRDefault="00BE5091" w:rsidP="00897C90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247A6C37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07963E2B" w14:textId="77777777" w:rsidR="00BE5091" w:rsidRDefault="00BE5091" w:rsidP="00897C90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9DBB656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CEEDC5A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288641B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5751994" w14:textId="77777777" w:rsidR="00BE5091" w:rsidRDefault="00BE5091" w:rsidP="00897C90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涯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78DF56F4" w14:textId="2E4EB228" w:rsidR="000E11A5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</w:p>
    <w:p w14:paraId="4AEBFEA4" w14:textId="4F5A5561" w:rsidR="00BE5091" w:rsidRPr="00976745" w:rsidRDefault="0039110E" w:rsidP="00BE5091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40"/>
          <w:szCs w:val="40"/>
        </w:rPr>
      </w:pPr>
      <w:bookmarkStart w:id="1" w:name="_Hlk11766246"/>
      <w:r>
        <w:br w:type="page"/>
      </w:r>
      <w:r w:rsidR="00BE5091" w:rsidRPr="000E11A5">
        <w:rPr>
          <w:rFonts w:ascii="標楷體" w:eastAsia="標楷體" w:hAnsi="標楷體" w:hint="eastAsia"/>
          <w:b/>
          <w:sz w:val="40"/>
          <w:szCs w:val="40"/>
        </w:rPr>
        <w:lastRenderedPageBreak/>
        <w:t>國</w:t>
      </w:r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立臺北大學企業管理學系【</w:t>
      </w:r>
      <w:r w:rsidR="00BE5091">
        <w:rPr>
          <w:rFonts w:ascii="標楷體" w:eastAsia="標楷體" w:hAnsi="標楷體" w:hint="eastAsia"/>
          <w:b/>
          <w:sz w:val="40"/>
          <w:szCs w:val="40"/>
        </w:rPr>
        <w:t>獎助學金</w:t>
      </w:r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撥款用】</w:t>
      </w:r>
    </w:p>
    <w:p w14:paraId="5A94C71F" w14:textId="77777777" w:rsidR="00BE5091" w:rsidRPr="00976745" w:rsidRDefault="00BE5091" w:rsidP="00BE5091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影本浮貼表</w:t>
      </w:r>
    </w:p>
    <w:p w14:paraId="18A7DF88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2"/>
        <w:gridCol w:w="8675"/>
      </w:tblGrid>
      <w:tr w:rsidR="00BE5091" w:rsidRPr="000971A5" w14:paraId="6208182C" w14:textId="77777777" w:rsidTr="00897C90">
        <w:trPr>
          <w:trHeight w:val="734"/>
        </w:trPr>
        <w:tc>
          <w:tcPr>
            <w:tcW w:w="812" w:type="pct"/>
            <w:vAlign w:val="center"/>
          </w:tcPr>
          <w:p w14:paraId="7B373420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0FD7BA05" w14:textId="77777777" w:rsidR="00BE5091" w:rsidRPr="00EE0102" w:rsidRDefault="00BE5091" w:rsidP="00897C90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BE5091" w:rsidRPr="000971A5" w14:paraId="2467E13D" w14:textId="77777777" w:rsidTr="00897C90">
        <w:trPr>
          <w:trHeight w:val="734"/>
        </w:trPr>
        <w:tc>
          <w:tcPr>
            <w:tcW w:w="812" w:type="pct"/>
            <w:vAlign w:val="center"/>
          </w:tcPr>
          <w:p w14:paraId="6B943F53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314E5035" w14:textId="77777777" w:rsidR="00BE5091" w:rsidRPr="00EE0102" w:rsidRDefault="00BE5091" w:rsidP="00897C90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BE5091" w:rsidRPr="000971A5" w14:paraId="7298F3B1" w14:textId="77777777" w:rsidTr="00897C90">
        <w:trPr>
          <w:trHeight w:val="733"/>
        </w:trPr>
        <w:tc>
          <w:tcPr>
            <w:tcW w:w="812" w:type="pct"/>
            <w:vAlign w:val="center"/>
          </w:tcPr>
          <w:p w14:paraId="4038AEC9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599635C0" w14:textId="77777777" w:rsidR="00BE5091" w:rsidRPr="00EE0102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0474E5" w:rsidRPr="000971A5" w14:paraId="5FFB0281" w14:textId="77777777" w:rsidTr="00897C90">
        <w:trPr>
          <w:trHeight w:val="733"/>
        </w:trPr>
        <w:tc>
          <w:tcPr>
            <w:tcW w:w="812" w:type="pct"/>
            <w:vAlign w:val="center"/>
          </w:tcPr>
          <w:p w14:paraId="6FF921E1" w14:textId="67A8CE15" w:rsidR="000474E5" w:rsidRDefault="000474E5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4395AC2D" w14:textId="77777777" w:rsidR="000474E5" w:rsidRPr="00EE0102" w:rsidRDefault="000474E5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BE5091" w:rsidRPr="000971A5" w14:paraId="394735F3" w14:textId="77777777" w:rsidTr="00897C90">
        <w:trPr>
          <w:trHeight w:val="1323"/>
        </w:trPr>
        <w:tc>
          <w:tcPr>
            <w:tcW w:w="812" w:type="pct"/>
            <w:vAlign w:val="center"/>
          </w:tcPr>
          <w:p w14:paraId="70C9D18C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14:paraId="0978D8A1" w14:textId="77777777" w:rsidR="00BE5091" w:rsidRPr="00A60DCB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一)</w:t>
            </w:r>
          </w:p>
        </w:tc>
        <w:tc>
          <w:tcPr>
            <w:tcW w:w="4188" w:type="pct"/>
            <w:tcBorders>
              <w:right w:val="single" w:sz="4" w:space="0" w:color="auto"/>
            </w:tcBorders>
          </w:tcPr>
          <w:p w14:paraId="7C1B5A32" w14:textId="77777777" w:rsidR="00BE5091" w:rsidRPr="00DB3990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14:paraId="40603BD5" w14:textId="77777777" w:rsidR="00BE5091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14:paraId="46E42409" w14:textId="118E3575" w:rsidR="00BE5091" w:rsidRPr="000971A5" w:rsidRDefault="00BE5091" w:rsidP="00897C90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、土地銀行帳戶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手續費！</w:t>
            </w:r>
          </w:p>
        </w:tc>
      </w:tr>
      <w:tr w:rsidR="00BE5091" w:rsidRPr="00E309E6" w14:paraId="1CEFC0B7" w14:textId="77777777" w:rsidTr="00897C90">
        <w:trPr>
          <w:trHeight w:val="586"/>
        </w:trPr>
        <w:tc>
          <w:tcPr>
            <w:tcW w:w="812" w:type="pct"/>
            <w:vAlign w:val="center"/>
          </w:tcPr>
          <w:p w14:paraId="7BED8C75" w14:textId="77777777" w:rsidR="00BE5091" w:rsidRPr="00D13FC3" w:rsidRDefault="00BE5091" w:rsidP="00897C90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633254E5" w14:textId="77777777" w:rsidR="00BE5091" w:rsidRPr="00E309E6" w:rsidRDefault="00BE5091" w:rsidP="00897C90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14:paraId="34C0F90F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A1F8059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14:paraId="558BD69C" w14:textId="77777777" w:rsidR="00BE5091" w:rsidRPr="006C6F83" w:rsidRDefault="00BE5091" w:rsidP="00BE5091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bookmarkEnd w:id="1"/>
    <w:p w14:paraId="70B4F74F" w14:textId="77777777" w:rsidR="00BE5091" w:rsidRPr="00B9392A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30DF11F4" w14:textId="77777777" w:rsidR="000E11A5" w:rsidRPr="00BE5091" w:rsidRDefault="000E11A5"/>
    <w:p w14:paraId="617E6B63" w14:textId="77777777" w:rsidR="00CB04EF" w:rsidRDefault="00CB04EF" w:rsidP="009248A0"/>
    <w:sectPr w:rsidR="00CB04EF" w:rsidSect="001400E3">
      <w:pgSz w:w="11906" w:h="16838"/>
      <w:pgMar w:top="851" w:right="851" w:bottom="426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4353B4" w14:textId="77777777" w:rsidR="00076B84" w:rsidRDefault="00076B84" w:rsidP="003746F4">
      <w:r>
        <w:separator/>
      </w:r>
    </w:p>
  </w:endnote>
  <w:endnote w:type="continuationSeparator" w:id="0">
    <w:p w14:paraId="2AE5E7E9" w14:textId="77777777" w:rsidR="00076B84" w:rsidRDefault="00076B84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59E3E4" w14:textId="77777777" w:rsidR="00076B84" w:rsidRDefault="00076B84" w:rsidP="003746F4">
      <w:r>
        <w:separator/>
      </w:r>
    </w:p>
  </w:footnote>
  <w:footnote w:type="continuationSeparator" w:id="0">
    <w:p w14:paraId="34F65C11" w14:textId="77777777" w:rsidR="00076B84" w:rsidRDefault="00076B84" w:rsidP="00374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IyMza3NDE0NjK0MDNS0lEKTi0uzszPAykwqQUAoJYZxiwAAAA="/>
  </w:docVars>
  <w:rsids>
    <w:rsidRoot w:val="00651B47"/>
    <w:rsid w:val="000024BB"/>
    <w:rsid w:val="000474E5"/>
    <w:rsid w:val="00076B84"/>
    <w:rsid w:val="00076C27"/>
    <w:rsid w:val="000944D5"/>
    <w:rsid w:val="000971A5"/>
    <w:rsid w:val="000E11A5"/>
    <w:rsid w:val="001249B8"/>
    <w:rsid w:val="001400E3"/>
    <w:rsid w:val="00141310"/>
    <w:rsid w:val="00173700"/>
    <w:rsid w:val="00197A49"/>
    <w:rsid w:val="001E5AA0"/>
    <w:rsid w:val="002123DB"/>
    <w:rsid w:val="00286F20"/>
    <w:rsid w:val="002A1B5D"/>
    <w:rsid w:val="002A66E9"/>
    <w:rsid w:val="002B042D"/>
    <w:rsid w:val="002D54BB"/>
    <w:rsid w:val="002E2760"/>
    <w:rsid w:val="00316554"/>
    <w:rsid w:val="00362624"/>
    <w:rsid w:val="003746F4"/>
    <w:rsid w:val="0039110E"/>
    <w:rsid w:val="003C3084"/>
    <w:rsid w:val="00454973"/>
    <w:rsid w:val="004C3DA1"/>
    <w:rsid w:val="004D172B"/>
    <w:rsid w:val="0052554C"/>
    <w:rsid w:val="00533BDA"/>
    <w:rsid w:val="00575006"/>
    <w:rsid w:val="00594103"/>
    <w:rsid w:val="005D21F4"/>
    <w:rsid w:val="005F5C60"/>
    <w:rsid w:val="00616CA7"/>
    <w:rsid w:val="00651B47"/>
    <w:rsid w:val="00651FA6"/>
    <w:rsid w:val="006575D0"/>
    <w:rsid w:val="00670E03"/>
    <w:rsid w:val="006A5321"/>
    <w:rsid w:val="007145C9"/>
    <w:rsid w:val="007411D4"/>
    <w:rsid w:val="00786E18"/>
    <w:rsid w:val="00792281"/>
    <w:rsid w:val="007B6DE6"/>
    <w:rsid w:val="0087620A"/>
    <w:rsid w:val="00897DCD"/>
    <w:rsid w:val="00907B61"/>
    <w:rsid w:val="009248A0"/>
    <w:rsid w:val="00957130"/>
    <w:rsid w:val="009849D1"/>
    <w:rsid w:val="00985FB8"/>
    <w:rsid w:val="009D4D91"/>
    <w:rsid w:val="009E4E3D"/>
    <w:rsid w:val="00A35F1C"/>
    <w:rsid w:val="00A60DCB"/>
    <w:rsid w:val="00A877A6"/>
    <w:rsid w:val="00AA7FD0"/>
    <w:rsid w:val="00AF1CC5"/>
    <w:rsid w:val="00B369BF"/>
    <w:rsid w:val="00B5544C"/>
    <w:rsid w:val="00B8023B"/>
    <w:rsid w:val="00BB5C19"/>
    <w:rsid w:val="00BE5091"/>
    <w:rsid w:val="00BF219F"/>
    <w:rsid w:val="00BF4725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A7256"/>
    <w:rsid w:val="00CB04EF"/>
    <w:rsid w:val="00CD0BBE"/>
    <w:rsid w:val="00CF2953"/>
    <w:rsid w:val="00CF2CB7"/>
    <w:rsid w:val="00D13FC3"/>
    <w:rsid w:val="00D30C5D"/>
    <w:rsid w:val="00D32032"/>
    <w:rsid w:val="00D500FC"/>
    <w:rsid w:val="00D62C71"/>
    <w:rsid w:val="00D6732E"/>
    <w:rsid w:val="00D80404"/>
    <w:rsid w:val="00D87D38"/>
    <w:rsid w:val="00DF078D"/>
    <w:rsid w:val="00DF6889"/>
    <w:rsid w:val="00E679ED"/>
    <w:rsid w:val="00EA7A6C"/>
    <w:rsid w:val="00F127EB"/>
    <w:rsid w:val="00F4588D"/>
    <w:rsid w:val="00FB03FC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354</Words>
  <Characters>2022</Characters>
  <Application>Microsoft Office Word</Application>
  <DocSecurity>0</DocSecurity>
  <Lines>16</Lines>
  <Paragraphs>4</Paragraphs>
  <ScaleCrop>false</ScaleCrop>
  <Company>mychat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Katniss</cp:lastModifiedBy>
  <cp:revision>19</cp:revision>
  <cp:lastPrinted>2019-09-20T05:49:00Z</cp:lastPrinted>
  <dcterms:created xsi:type="dcterms:W3CDTF">2019-01-18T06:15:00Z</dcterms:created>
  <dcterms:modified xsi:type="dcterms:W3CDTF">2020-03-02T09:55:00Z</dcterms:modified>
</cp:coreProperties>
</file>